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DEB43" w14:textId="77777777" w:rsidR="00D439CC" w:rsidRDefault="00D439CC" w:rsidP="00D439CC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067425A" w14:textId="77777777" w:rsidR="00D439CC" w:rsidRDefault="00D439CC" w:rsidP="00D439C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5E26E1E9" w14:textId="489BB440" w:rsidR="00690E46" w:rsidRDefault="00370176" w:rsidP="00370176">
      <w:pPr>
        <w:pStyle w:val="PGQuestion-toplevel"/>
      </w:pPr>
      <w:r>
        <w:t>1.</w:t>
      </w:r>
      <w:r>
        <w:tab/>
      </w:r>
      <w:r w:rsidR="00690E46">
        <w:t>Look at the following algorithm.</w:t>
      </w:r>
    </w:p>
    <w:p w14:paraId="0B7D18B9" w14:textId="77777777" w:rsidR="00690E46" w:rsidRPr="00690E46" w:rsidRDefault="00690E46" w:rsidP="00690E46">
      <w:pPr>
        <w:pStyle w:val="ListParagraph"/>
        <w:tabs>
          <w:tab w:val="left" w:pos="426"/>
          <w:tab w:val="right" w:pos="9354"/>
        </w:tabs>
        <w:spacing w:after="120"/>
        <w:rPr>
          <w:rFonts w:ascii="Arial" w:eastAsia="Times New Roman" w:hAnsi="Arial" w:cs="Arial"/>
          <w:color w:val="404040"/>
          <w:sz w:val="22"/>
          <w:szCs w:val="22"/>
          <w:lang w:eastAsia="en-GB"/>
        </w:rPr>
      </w:pPr>
    </w:p>
    <w:p w14:paraId="3CDE7AA5" w14:textId="11E7B5BA" w:rsidR="00690E46" w:rsidRPr="00690E46" w:rsidRDefault="00DD430A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A</w:t>
      </w:r>
      <w:r w:rsidR="00690E46"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</w:t>
      </w:r>
      <w:r w:rsidR="00690E46" w:rsidRPr="00690E46">
        <w:rPr>
          <w:lang w:eastAsia="en-GB"/>
        </w:rPr>
        <w:sym w:font="Wingdings" w:char="F0DF"/>
      </w:r>
      <w:r w:rsidR="00690E46"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0</w:t>
      </w:r>
    </w:p>
    <w:p w14:paraId="3E13E0D6" w14:textId="26B4237C" w:rsid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First </w:t>
      </w:r>
      <w:r w:rsidRPr="00690E46">
        <w:rPr>
          <w:lang w:eastAsia="en-GB"/>
        </w:rPr>
        <w:sym w:font="Wingdings" w:char="F0DF"/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TRUE</w:t>
      </w:r>
    </w:p>
    <w:p w14:paraId="67C20690" w14:textId="41485718" w:rsidR="00690E46" w:rsidRP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proofErr w:type="spellStart"/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MoreItems</w:t>
      </w:r>
      <w:proofErr w:type="spellEnd"/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sym w:font="Wingdings" w:char="F0DF"/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TRUE</w:t>
      </w:r>
    </w:p>
    <w:p w14:paraId="1BA543DE" w14:textId="0CE34918" w:rsidR="00690E46" w:rsidRDefault="000800B8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WHILE </w:t>
      </w:r>
      <w:proofErr w:type="spellStart"/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MoreItems</w:t>
      </w:r>
      <w:proofErr w:type="spellEnd"/>
    </w:p>
    <w:p w14:paraId="0677CA3B" w14:textId="71459A1B" w:rsidR="000800B8" w:rsidRDefault="00284450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OUPTPUT "Enter item or -1 to end"</w:t>
      </w:r>
    </w:p>
    <w:p w14:paraId="4BE11975" w14:textId="22BD798D" w:rsidR="00284450" w:rsidRDefault="00284450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INPUT Item</w:t>
      </w:r>
    </w:p>
    <w:p w14:paraId="6F97E791" w14:textId="07092F15" w:rsidR="00284450" w:rsidRDefault="00284450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IF Item = "-1"</w:t>
      </w:r>
    </w:p>
    <w:p w14:paraId="065FFB65" w14:textId="7FA65FDB" w:rsidR="00284450" w:rsidRDefault="00284450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THEN</w:t>
      </w:r>
    </w:p>
    <w:p w14:paraId="410BB02A" w14:textId="3628738E" w:rsidR="00284450" w:rsidRPr="00690E46" w:rsidRDefault="00284450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 </w:t>
      </w:r>
      <w:proofErr w:type="spellStart"/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MoreItems</w:t>
      </w:r>
      <w:proofErr w:type="spellEnd"/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</w:t>
      </w:r>
      <w:r w:rsidRP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sym w:font="Wingdings" w:char="F0DF"/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FALSE</w:t>
      </w:r>
    </w:p>
    <w:p w14:paraId="6BB8B6A2" w14:textId="38180380" w:rsidR="00284450" w:rsidRDefault="00284450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ELSE</w:t>
      </w:r>
    </w:p>
    <w:p w14:paraId="02404B21" w14:textId="3A37702E" w:rsidR="00690E46" w:rsidRP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IF First</w:t>
      </w:r>
    </w:p>
    <w:p w14:paraId="778ED89F" w14:textId="1453F667" w:rsidR="00690E46" w:rsidRP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THEN</w:t>
      </w:r>
    </w:p>
    <w:p w14:paraId="3E194F57" w14:textId="7B969147" w:rsidR="00690E46" w:rsidRP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</w:t>
      </w:r>
      <w:r w:rsidR="00DD430A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A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</w:t>
      </w:r>
      <w:r w:rsidRPr="00690E46">
        <w:rPr>
          <w:lang w:eastAsia="en-GB"/>
        </w:rPr>
        <w:sym w:font="Wingdings" w:char="F0DF"/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Item</w:t>
      </w:r>
    </w:p>
    <w:p w14:paraId="6C0585A8" w14:textId="1E3E895E" w:rsidR="00690E46" w:rsidRP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ELSE</w:t>
      </w:r>
    </w:p>
    <w:p w14:paraId="2AE5820E" w14:textId="0F619CE3" w:rsid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First </w:t>
      </w:r>
      <w:r w:rsidRPr="00690E46">
        <w:rPr>
          <w:lang w:eastAsia="en-GB"/>
        </w:rPr>
        <w:sym w:font="Wingdings" w:char="F0DF"/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FALSE</w:t>
      </w:r>
    </w:p>
    <w:p w14:paraId="41BB2F06" w14:textId="0E92D0AD" w:rsidR="00690E46" w:rsidRPr="00690E46" w:rsidRDefault="00690E46" w:rsidP="00F61CF5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IF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Item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&lt; </w:t>
      </w:r>
      <w:r w:rsidR="00DD430A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A</w:t>
      </w:r>
    </w:p>
    <w:p w14:paraId="16A8B47D" w14:textId="7B936DA5" w:rsid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THEN</w:t>
      </w:r>
    </w:p>
    <w:p w14:paraId="577C60E5" w14:textId="72A22B52" w:rsidR="00690E46" w:rsidRP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 </w:t>
      </w:r>
      <w:r w:rsidR="00DD430A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A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</w:t>
      </w:r>
      <w:r w:rsidRPr="00690E46">
        <w:rPr>
          <w:lang w:eastAsia="en-GB"/>
        </w:rPr>
        <w:sym w:font="Wingdings" w:char="F0DF"/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Item</w:t>
      </w:r>
    </w:p>
    <w:p w14:paraId="599E09E8" w14:textId="48BC2A3C" w:rsid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    </w:t>
      </w:r>
      <w:r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ENDIF</w:t>
      </w:r>
    </w:p>
    <w:p w14:paraId="47A910AE" w14:textId="0E3BA2B1" w:rsidR="00690E46" w:rsidRPr="00690E46" w:rsidRDefault="00690E46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 w:rsidR="00284450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ENDIF</w:t>
      </w:r>
    </w:p>
    <w:p w14:paraId="1EEEE585" w14:textId="05AD1FBE" w:rsidR="00690E46" w:rsidRDefault="00284450" w:rsidP="00690E46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 xml:space="preserve">  </w:t>
      </w:r>
      <w:r w:rsidR="00690E46" w:rsidRPr="00690E46"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ENDIF</w:t>
      </w:r>
    </w:p>
    <w:p w14:paraId="0DE6C824" w14:textId="2B8EA7DB" w:rsidR="00284450" w:rsidRPr="00284450" w:rsidRDefault="00284450" w:rsidP="00284450">
      <w:pPr>
        <w:pStyle w:val="ListParagraph"/>
        <w:numPr>
          <w:ilvl w:val="0"/>
          <w:numId w:val="35"/>
        </w:numPr>
        <w:tabs>
          <w:tab w:val="left" w:pos="426"/>
          <w:tab w:val="right" w:pos="9354"/>
        </w:tabs>
        <w:spacing w:after="120"/>
        <w:rPr>
          <w:rFonts w:ascii="Consolas" w:eastAsia="Times New Roman" w:hAnsi="Consolas" w:cs="Arial"/>
          <w:color w:val="404040"/>
          <w:sz w:val="22"/>
          <w:szCs w:val="22"/>
          <w:lang w:eastAsia="en-GB"/>
        </w:rPr>
      </w:pPr>
      <w:r>
        <w:rPr>
          <w:rFonts w:ascii="Consolas" w:eastAsia="Times New Roman" w:hAnsi="Consolas" w:cs="Arial"/>
          <w:color w:val="404040"/>
          <w:sz w:val="22"/>
          <w:szCs w:val="22"/>
          <w:lang w:eastAsia="en-GB"/>
        </w:rPr>
        <w:t>ENDWHILE</w:t>
      </w:r>
    </w:p>
    <w:p w14:paraId="6CB1E932" w14:textId="0808C3E6" w:rsidR="00F16271" w:rsidRDefault="00F16271" w:rsidP="006357FF">
      <w:pPr>
        <w:tabs>
          <w:tab w:val="left" w:pos="426"/>
          <w:tab w:val="right" w:pos="9354"/>
        </w:tabs>
        <w:spacing w:after="120"/>
        <w:ind w:left="851" w:hanging="851"/>
        <w:rPr>
          <w:rFonts w:ascii="Arial" w:eastAsia="Times New Roman" w:hAnsi="Arial" w:cs="Arial"/>
          <w:color w:val="404040"/>
          <w:sz w:val="22"/>
          <w:szCs w:val="22"/>
          <w:lang w:eastAsia="en-GB"/>
        </w:rPr>
      </w:pPr>
    </w:p>
    <w:p w14:paraId="7DCBEA69" w14:textId="7E838418" w:rsidR="00370176" w:rsidRDefault="00370176" w:rsidP="00370176">
      <w:pPr>
        <w:pStyle w:val="PGQuestion-2ndlevel"/>
      </w:pPr>
      <w:r>
        <w:t>(a)</w:t>
      </w:r>
      <w:r>
        <w:tab/>
      </w:r>
      <w:r w:rsidR="00284450">
        <w:t xml:space="preserve">Give the name of the </w:t>
      </w:r>
      <w:r w:rsidR="00284450" w:rsidRPr="00284450">
        <w:sym w:font="Wingdings" w:char="F0DF"/>
      </w:r>
      <w:r w:rsidR="00284450">
        <w:t xml:space="preserve"> symbol used in line 1.</w:t>
      </w:r>
      <w:r w:rsidR="00284450">
        <w:tab/>
        <w:t>[1]</w:t>
      </w:r>
    </w:p>
    <w:p w14:paraId="75635FCA" w14:textId="6A4A7DFD" w:rsidR="00284450" w:rsidRDefault="00284450" w:rsidP="00D439CC">
      <w:pPr>
        <w:pStyle w:val="PGAnswerLines"/>
        <w:ind w:left="425"/>
      </w:pPr>
    </w:p>
    <w:p w14:paraId="46D036DD" w14:textId="77777777" w:rsidR="00D439CC" w:rsidRDefault="00D439CC" w:rsidP="00D439CC">
      <w:pPr>
        <w:pStyle w:val="PGAnswerLines"/>
        <w:ind w:left="425"/>
      </w:pPr>
    </w:p>
    <w:p w14:paraId="0B7A2472" w14:textId="2454E61A" w:rsidR="00370176" w:rsidRPr="00370176" w:rsidRDefault="00370176" w:rsidP="00370176">
      <w:pPr>
        <w:pStyle w:val="PGQuestion-2ndlevel"/>
      </w:pPr>
      <w:r>
        <w:t>(b)</w:t>
      </w:r>
      <w:r>
        <w:tab/>
      </w:r>
      <w:r w:rsidR="00284450">
        <w:t>Which lines of code will be run if the user enters "-1" the first time they are asked to enter something</w:t>
      </w:r>
      <w:r w:rsidR="009218A9">
        <w:t>?</w:t>
      </w:r>
      <w:r w:rsidR="00284450">
        <w:tab/>
        <w:t>[2]</w:t>
      </w:r>
    </w:p>
    <w:p w14:paraId="257D3887" w14:textId="77777777" w:rsidR="00D439CC" w:rsidRDefault="00D439CC" w:rsidP="00D439CC">
      <w:pPr>
        <w:pStyle w:val="PGAnswerLines"/>
        <w:ind w:left="425"/>
      </w:pPr>
    </w:p>
    <w:p w14:paraId="4FEE549B" w14:textId="77777777" w:rsidR="00D439CC" w:rsidRDefault="00D439CC" w:rsidP="00D439CC">
      <w:pPr>
        <w:pStyle w:val="PGAnswerLines"/>
        <w:ind w:left="425"/>
      </w:pPr>
    </w:p>
    <w:p w14:paraId="6F35B825" w14:textId="379BAD18" w:rsidR="00370176" w:rsidRDefault="00370176" w:rsidP="00C47627">
      <w:pPr>
        <w:pStyle w:val="PGQuestion-2ndlevel"/>
      </w:pPr>
      <w:r>
        <w:t>(c)</w:t>
      </w:r>
      <w:r w:rsidR="00C47627">
        <w:tab/>
      </w:r>
      <w:r w:rsidR="00284450">
        <w:t>The values of variables at the start of the program are:</w:t>
      </w:r>
    </w:p>
    <w:p w14:paraId="7F5EC28E" w14:textId="77777777" w:rsidR="00370176" w:rsidRDefault="00370176" w:rsidP="00C47627">
      <w:pPr>
        <w:pStyle w:val="PGQuestion-2ndlevel"/>
      </w:pPr>
      <w:r>
        <w:tab/>
      </w:r>
      <w:r w:rsidR="00DD430A">
        <w:t>A</w:t>
      </w:r>
      <w:r w:rsidR="00284450">
        <w:t>: 0</w:t>
      </w:r>
      <w:r w:rsidR="00284450">
        <w:br/>
        <w:t>First: TRUE</w:t>
      </w:r>
    </w:p>
    <w:p w14:paraId="4D2C85B5" w14:textId="77777777" w:rsidR="00370176" w:rsidRDefault="00370176" w:rsidP="00C47627">
      <w:pPr>
        <w:pStyle w:val="PGQuestion-2ndlevel"/>
      </w:pPr>
      <w:r>
        <w:tab/>
      </w:r>
      <w:r w:rsidR="00284450">
        <w:t>In the first iteration, the user enters the number 15.</w:t>
      </w:r>
    </w:p>
    <w:p w14:paraId="25BDC203" w14:textId="7FB3AACD" w:rsidR="00C47627" w:rsidRDefault="00370176" w:rsidP="00C47627">
      <w:pPr>
        <w:pStyle w:val="PGQuestion-2ndlevel"/>
      </w:pPr>
      <w:r>
        <w:tab/>
      </w:r>
      <w:r w:rsidR="00284450">
        <w:t>State the values of the variables once the first iteration has completed.</w:t>
      </w:r>
      <w:r w:rsidR="00DD430A">
        <w:tab/>
        <w:t>[2</w:t>
      </w:r>
      <w:r>
        <w:t>]</w:t>
      </w:r>
    </w:p>
    <w:p w14:paraId="4725875F" w14:textId="2E194AD2" w:rsidR="00D439CC" w:rsidRPr="00D439CC" w:rsidRDefault="00C47627" w:rsidP="00D439CC">
      <w:pPr>
        <w:pStyle w:val="PGAnswerLines"/>
        <w:pBdr>
          <w:bottom w:val="single" w:sz="4" w:space="1" w:color="auto"/>
        </w:pBdr>
        <w:tabs>
          <w:tab w:val="left" w:pos="851"/>
        </w:tabs>
        <w:ind w:left="425"/>
        <w:rPr>
          <w:color w:val="auto"/>
        </w:rPr>
      </w:pPr>
      <w:r>
        <w:tab/>
      </w:r>
      <w:r w:rsidR="00DD430A">
        <w:t>A</w:t>
      </w:r>
      <w:r w:rsidR="00284450">
        <w:t xml:space="preserve">: </w:t>
      </w:r>
    </w:p>
    <w:p w14:paraId="4F30A684" w14:textId="282B7FF3" w:rsidR="00441724" w:rsidRPr="00D439CC" w:rsidRDefault="00D439CC" w:rsidP="00D439CC">
      <w:pPr>
        <w:pStyle w:val="PGAnswerLines"/>
        <w:pBdr>
          <w:bottom w:val="single" w:sz="4" w:space="1" w:color="auto"/>
        </w:pBdr>
        <w:tabs>
          <w:tab w:val="left" w:pos="851"/>
        </w:tabs>
        <w:ind w:left="425" w:firstLine="1"/>
        <w:rPr>
          <w:color w:val="auto"/>
        </w:rPr>
      </w:pPr>
      <w:r>
        <w:tab/>
      </w:r>
      <w:r w:rsidR="00284450">
        <w:t>First</w:t>
      </w:r>
      <w:r w:rsidR="00284450" w:rsidRPr="00D439CC">
        <w:rPr>
          <w:color w:val="auto"/>
        </w:rPr>
        <w:t xml:space="preserve">: </w:t>
      </w:r>
    </w:p>
    <w:p w14:paraId="15BA1846" w14:textId="77777777" w:rsidR="00D439CC" w:rsidRDefault="00D439CC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0375B747" w14:textId="373C0C8C" w:rsidR="00441724" w:rsidRDefault="00DD430A" w:rsidP="00441724">
      <w:pPr>
        <w:pStyle w:val="PGQuestion-2ndlevel"/>
      </w:pPr>
      <w:r>
        <w:lastRenderedPageBreak/>
        <w:t>(d)</w:t>
      </w:r>
      <w:r w:rsidR="00441724">
        <w:tab/>
      </w:r>
      <w:r>
        <w:t>On the second iteration the user enters the number 7.</w:t>
      </w:r>
    </w:p>
    <w:p w14:paraId="26D841C1" w14:textId="72610CC3" w:rsidR="00441724" w:rsidRPr="00441724" w:rsidRDefault="00441724" w:rsidP="00441724">
      <w:pPr>
        <w:pStyle w:val="PGQuestion-2ndlevel"/>
      </w:pPr>
      <w:r>
        <w:tab/>
      </w:r>
      <w:r w:rsidR="00DD430A">
        <w:t>State the value of variable A at the end of the second iteration.</w:t>
      </w:r>
      <w:r w:rsidR="00DD430A">
        <w:tab/>
        <w:t>[1]</w:t>
      </w:r>
    </w:p>
    <w:p w14:paraId="25C3AAA8" w14:textId="77777777" w:rsidR="00D439CC" w:rsidRDefault="00D439CC" w:rsidP="00D439CC">
      <w:pPr>
        <w:pStyle w:val="PGAnswerLines"/>
        <w:ind w:left="425"/>
      </w:pPr>
    </w:p>
    <w:p w14:paraId="5E76ACB2" w14:textId="77777777" w:rsidR="00D439CC" w:rsidRDefault="00D439CC" w:rsidP="00D439CC">
      <w:pPr>
        <w:pStyle w:val="PGAnswerLines"/>
        <w:ind w:left="425"/>
      </w:pPr>
    </w:p>
    <w:p w14:paraId="5363FC50" w14:textId="46968286" w:rsidR="00441724" w:rsidRPr="00441724" w:rsidRDefault="00DD430A" w:rsidP="00441724">
      <w:pPr>
        <w:pStyle w:val="PGQuestion-2ndlevel"/>
      </w:pPr>
      <w:r>
        <w:t>(e)</w:t>
      </w:r>
      <w:r w:rsidR="00441724">
        <w:tab/>
      </w:r>
      <w:r>
        <w:t>Name the purpose of the algorithm.</w:t>
      </w:r>
      <w:r>
        <w:tab/>
        <w:t>[1]</w:t>
      </w:r>
    </w:p>
    <w:p w14:paraId="29AE3488" w14:textId="77777777" w:rsidR="00A4487E" w:rsidRDefault="00A4487E" w:rsidP="00A4487E">
      <w:pPr>
        <w:pStyle w:val="PGAnswerLines"/>
        <w:ind w:left="425"/>
      </w:pPr>
    </w:p>
    <w:p w14:paraId="1B2202A0" w14:textId="77777777" w:rsidR="00A4487E" w:rsidRDefault="00A4487E" w:rsidP="00A4487E">
      <w:pPr>
        <w:pStyle w:val="PGAnswerLines"/>
        <w:ind w:left="425"/>
      </w:pPr>
    </w:p>
    <w:p w14:paraId="068856FB" w14:textId="3EC6BABB" w:rsidR="00690E46" w:rsidRPr="00DD4F44" w:rsidRDefault="00DD430A" w:rsidP="00370176">
      <w:pPr>
        <w:pStyle w:val="PGQuestion-toplevel"/>
        <w:tabs>
          <w:tab w:val="left" w:pos="426"/>
          <w:tab w:val="left" w:pos="851"/>
        </w:tabs>
        <w:ind w:left="851" w:hanging="851"/>
        <w:rPr>
          <w:b/>
          <w:bCs/>
        </w:rPr>
      </w:pPr>
      <w:r>
        <w:t>2</w:t>
      </w:r>
      <w:r w:rsidR="00690E46">
        <w:t>.</w:t>
      </w:r>
      <w:r w:rsidR="00690E46">
        <w:tab/>
      </w:r>
      <w:r w:rsidR="00690E46" w:rsidRPr="00E34D77">
        <w:t>(a)</w:t>
      </w:r>
      <w:r w:rsidR="00690E46">
        <w:tab/>
        <w:t xml:space="preserve">What would be the state of the following list after each of the first </w:t>
      </w:r>
      <w:r w:rsidR="00690E46" w:rsidRPr="00122BB2">
        <w:t>four</w:t>
      </w:r>
      <w:r w:rsidR="00690E46">
        <w:t xml:space="preserve"> passes in a Bubble sort, sorting into ascending sequence?</w:t>
      </w:r>
      <w:r w:rsidR="00690E46" w:rsidRPr="00283EAF">
        <w:tab/>
      </w:r>
    </w:p>
    <w:p w14:paraId="377D7E07" w14:textId="77777777" w:rsidR="00690E46" w:rsidRDefault="00690E46" w:rsidP="00690E46">
      <w:pPr>
        <w:pStyle w:val="PGQuestion-2ndlevel"/>
      </w:pPr>
      <w:r>
        <w:tab/>
        <w:t>65, 34, 28, 68, 52, 21</w:t>
      </w:r>
      <w:r>
        <w:tab/>
      </w:r>
      <w:r w:rsidRPr="00283EAF">
        <w:t>[</w:t>
      </w:r>
      <w:r>
        <w:t>4</w:t>
      </w:r>
      <w:r w:rsidRPr="00283EAF">
        <w:t>]</w:t>
      </w:r>
    </w:p>
    <w:p w14:paraId="4EF11D1C" w14:textId="77777777" w:rsidR="00A4487E" w:rsidRDefault="00A4487E" w:rsidP="00A4487E">
      <w:pPr>
        <w:pStyle w:val="PGAnswerLines"/>
        <w:ind w:left="425"/>
      </w:pPr>
    </w:p>
    <w:p w14:paraId="1DEE4B25" w14:textId="77777777" w:rsidR="00A4487E" w:rsidRDefault="00A4487E" w:rsidP="00A4487E">
      <w:pPr>
        <w:pStyle w:val="PGAnswerLines"/>
        <w:ind w:left="425"/>
      </w:pPr>
    </w:p>
    <w:p w14:paraId="59C5888E" w14:textId="77777777" w:rsidR="00A4487E" w:rsidRDefault="00A4487E" w:rsidP="00A4487E">
      <w:pPr>
        <w:pStyle w:val="PGAnswerLines"/>
        <w:ind w:left="425"/>
      </w:pPr>
    </w:p>
    <w:p w14:paraId="0A149FAF" w14:textId="77777777" w:rsidR="00A4487E" w:rsidRDefault="00A4487E" w:rsidP="00A4487E">
      <w:pPr>
        <w:pStyle w:val="PGAnswerLines"/>
        <w:ind w:left="425"/>
      </w:pPr>
    </w:p>
    <w:p w14:paraId="543EA5DC" w14:textId="77777777" w:rsidR="00A4487E" w:rsidRDefault="00A4487E" w:rsidP="00A4487E">
      <w:pPr>
        <w:pStyle w:val="PGAnswerLines"/>
        <w:ind w:left="425"/>
      </w:pPr>
    </w:p>
    <w:p w14:paraId="088D1E3C" w14:textId="77777777" w:rsidR="00690E46" w:rsidRDefault="00690E46" w:rsidP="00690E46">
      <w:pPr>
        <w:pStyle w:val="PGQuestion-2ndlevel"/>
      </w:pPr>
      <w:r>
        <w:t>(b</w:t>
      </w:r>
      <w:r w:rsidRPr="00283EAF">
        <w:t>)</w:t>
      </w:r>
      <w:r w:rsidRPr="00283EAF">
        <w:tab/>
      </w:r>
      <w:r>
        <w:t xml:space="preserve">How many passes will be made through the list used in part (a) using the </w:t>
      </w:r>
      <w:r>
        <w:br/>
        <w:t xml:space="preserve">Bubble sort algorithm in order to sort it? </w:t>
      </w:r>
      <w:r w:rsidRPr="00A4487E">
        <w:rPr>
          <w:color w:val="auto"/>
        </w:rPr>
        <w:tab/>
        <w:t>[</w:t>
      </w:r>
      <w:r w:rsidRPr="00283EAF">
        <w:t>1]</w:t>
      </w:r>
    </w:p>
    <w:p w14:paraId="67A36A35" w14:textId="77777777" w:rsidR="00A4487E" w:rsidRDefault="00A4487E" w:rsidP="00A4487E">
      <w:pPr>
        <w:pStyle w:val="PGAnswerLines"/>
        <w:ind w:left="425"/>
      </w:pPr>
    </w:p>
    <w:p w14:paraId="032E70B0" w14:textId="77777777" w:rsidR="00A4487E" w:rsidRDefault="00A4487E" w:rsidP="00A4487E">
      <w:pPr>
        <w:pStyle w:val="PGAnswerLines"/>
        <w:ind w:left="425"/>
      </w:pPr>
    </w:p>
    <w:p w14:paraId="42F68889" w14:textId="06E0D29B" w:rsidR="00D17C8B" w:rsidRDefault="00D17C8B" w:rsidP="0070598E">
      <w:pPr>
        <w:pStyle w:val="PGQuestion-toplevel"/>
      </w:pPr>
    </w:p>
    <w:p w14:paraId="465D72BD" w14:textId="25DF57BA" w:rsidR="00EA2380" w:rsidRPr="005B2218" w:rsidRDefault="00236FA1" w:rsidP="00895608">
      <w:pPr>
        <w:ind w:firstLine="720"/>
        <w:jc w:val="right"/>
        <w:rPr>
          <w:rFonts w:ascii="Arial" w:hAnsi="Arial" w:cs="Arial"/>
          <w:sz w:val="22"/>
          <w:szCs w:val="22"/>
        </w:rPr>
      </w:pPr>
      <w:r w:rsidRPr="005B2218">
        <w:rPr>
          <w:rFonts w:ascii="Arial" w:hAnsi="Arial" w:cs="Arial"/>
          <w:sz w:val="22"/>
          <w:szCs w:val="22"/>
        </w:rPr>
        <w:t xml:space="preserve">[Total </w:t>
      </w:r>
      <w:r w:rsidR="00D17C8B">
        <w:rPr>
          <w:rFonts w:ascii="Arial" w:hAnsi="Arial" w:cs="Arial"/>
          <w:sz w:val="22"/>
          <w:szCs w:val="22"/>
        </w:rPr>
        <w:t>12</w:t>
      </w:r>
      <w:r w:rsidR="00EA2380" w:rsidRPr="005B2218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3F0A5249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4A3E229B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FD2A8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FD2A8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Standard algorithms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0D698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8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357F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q+Ew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" fillcolor="#e89431" stroked="f">
              <v:fill opacity="62194f"/>
              <v:textbox inset=",,,2mm">
                <w:txbxContent>
                  <w:p w14:paraId="1E421C29" w14:textId="4A3E229B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FD2A8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FD2A8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Standard algorithms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0D6982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8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357F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Algorithm design and problem solving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1697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1" w15:restartNumberingAfterBreak="0">
    <w:nsid w:val="3B033081"/>
    <w:multiLevelType w:val="hybridMultilevel"/>
    <w:tmpl w:val="F8C8CAA4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A7F1E"/>
    <w:multiLevelType w:val="hybridMultilevel"/>
    <w:tmpl w:val="539C13B2"/>
    <w:lvl w:ilvl="0" w:tplc="43E2A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1" w15:restartNumberingAfterBreak="0">
    <w:nsid w:val="7555205E"/>
    <w:multiLevelType w:val="hybridMultilevel"/>
    <w:tmpl w:val="885EF6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5"/>
  </w:num>
  <w:num w:numId="3">
    <w:abstractNumId w:val="17"/>
  </w:num>
  <w:num w:numId="4">
    <w:abstractNumId w:val="10"/>
  </w:num>
  <w:num w:numId="5">
    <w:abstractNumId w:val="13"/>
  </w:num>
  <w:num w:numId="6">
    <w:abstractNumId w:val="20"/>
  </w:num>
  <w:num w:numId="7">
    <w:abstractNumId w:val="34"/>
  </w:num>
  <w:num w:numId="8">
    <w:abstractNumId w:val="27"/>
  </w:num>
  <w:num w:numId="9">
    <w:abstractNumId w:val="16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0"/>
  </w:num>
  <w:num w:numId="22">
    <w:abstractNumId w:val="19"/>
  </w:num>
  <w:num w:numId="23">
    <w:abstractNumId w:val="11"/>
  </w:num>
  <w:num w:numId="24">
    <w:abstractNumId w:val="32"/>
  </w:num>
  <w:num w:numId="25">
    <w:abstractNumId w:val="23"/>
  </w:num>
  <w:num w:numId="26">
    <w:abstractNumId w:val="24"/>
  </w:num>
  <w:num w:numId="27">
    <w:abstractNumId w:val="33"/>
  </w:num>
  <w:num w:numId="28">
    <w:abstractNumId w:val="18"/>
  </w:num>
  <w:num w:numId="29">
    <w:abstractNumId w:val="22"/>
  </w:num>
  <w:num w:numId="30">
    <w:abstractNumId w:val="14"/>
  </w:num>
  <w:num w:numId="31">
    <w:abstractNumId w:val="25"/>
  </w:num>
  <w:num w:numId="32">
    <w:abstractNumId w:val="26"/>
  </w:num>
  <w:num w:numId="33">
    <w:abstractNumId w:val="31"/>
  </w:num>
  <w:num w:numId="34">
    <w:abstractNumId w:val="2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800B8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82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4450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0176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1724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0E46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18A9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487E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47627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9CC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430A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16271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2A81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1724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6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2</Pages>
  <Words>253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5</cp:revision>
  <cp:lastPrinted>2016-04-14T13:13:00Z</cp:lastPrinted>
  <dcterms:created xsi:type="dcterms:W3CDTF">2014-11-01T07:16:00Z</dcterms:created>
  <dcterms:modified xsi:type="dcterms:W3CDTF">2021-10-06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